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3C6C9D" w14:textId="77777777" w:rsidR="001A59CC" w:rsidRPr="00A24DF9" w:rsidRDefault="001A59CC">
      <w:pPr>
        <w:rPr>
          <w:rFonts w:ascii="Times New Roman" w:hAnsi="Times New Roman" w:cs="Times New Roman"/>
          <w:b/>
          <w:sz w:val="24"/>
          <w:szCs w:val="24"/>
        </w:rPr>
      </w:pPr>
    </w:p>
    <w:p w14:paraId="6B1F9561" w14:textId="35C357DE" w:rsidR="00D215DA" w:rsidRPr="00A24DF9" w:rsidRDefault="0056067A" w:rsidP="0056067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24DF9">
        <w:rPr>
          <w:rFonts w:ascii="Times New Roman" w:hAnsi="Times New Roman" w:cs="Times New Roman"/>
          <w:b/>
          <w:sz w:val="24"/>
          <w:szCs w:val="24"/>
        </w:rPr>
        <w:t xml:space="preserve">Okullarda Karşılaşılabilecek Acil Durumlara İlişkin </w:t>
      </w:r>
      <w:r w:rsidRPr="00A24DF9">
        <w:rPr>
          <w:rFonts w:ascii="Times New Roman" w:hAnsi="Times New Roman" w:cs="Times New Roman"/>
          <w:b/>
          <w:bCs/>
          <w:sz w:val="24"/>
          <w:szCs w:val="24"/>
        </w:rPr>
        <w:t xml:space="preserve">İlk Yardım </w:t>
      </w:r>
      <w:r w:rsidR="003D4427" w:rsidRPr="00A24DF9">
        <w:rPr>
          <w:rFonts w:ascii="Times New Roman" w:hAnsi="Times New Roman" w:cs="Times New Roman"/>
          <w:b/>
          <w:sz w:val="24"/>
          <w:szCs w:val="24"/>
        </w:rPr>
        <w:t>Öz Yeterlilik Algısı Ölçeği</w:t>
      </w:r>
      <w:r w:rsidR="00A24DF9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 w:rsidR="00A24DF9">
        <w:rPr>
          <w:rFonts w:ascii="Times New Roman" w:hAnsi="Times New Roman" w:cs="Times New Roman"/>
          <w:b/>
          <w:sz w:val="24"/>
          <w:szCs w:val="24"/>
        </w:rPr>
        <w:t>İÖAÖ</w:t>
      </w:r>
      <w:proofErr w:type="spellEnd"/>
      <w:r w:rsidR="00A24DF9">
        <w:rPr>
          <w:rFonts w:ascii="Times New Roman" w:hAnsi="Times New Roman" w:cs="Times New Roman"/>
          <w:b/>
          <w:sz w:val="24"/>
          <w:szCs w:val="24"/>
        </w:rPr>
        <w:t>)</w:t>
      </w:r>
    </w:p>
    <w:p w14:paraId="265D73ED" w14:textId="76A6B764" w:rsidR="00895A88" w:rsidRPr="00A24DF9" w:rsidRDefault="003D4427" w:rsidP="003D442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24DF9">
        <w:rPr>
          <w:rFonts w:ascii="Times New Roman" w:hAnsi="Times New Roman" w:cs="Times New Roman"/>
          <w:b/>
          <w:sz w:val="24"/>
          <w:szCs w:val="24"/>
        </w:rPr>
        <w:t xml:space="preserve">The First </w:t>
      </w:r>
      <w:proofErr w:type="spellStart"/>
      <w:r w:rsidRPr="00A24DF9">
        <w:rPr>
          <w:rFonts w:ascii="Times New Roman" w:hAnsi="Times New Roman" w:cs="Times New Roman"/>
          <w:b/>
          <w:sz w:val="24"/>
          <w:szCs w:val="24"/>
        </w:rPr>
        <w:t>Aid</w:t>
      </w:r>
      <w:proofErr w:type="spellEnd"/>
      <w:r w:rsidRPr="00A24DF9">
        <w:rPr>
          <w:rFonts w:ascii="Times New Roman" w:hAnsi="Times New Roman" w:cs="Times New Roman"/>
          <w:b/>
          <w:sz w:val="24"/>
          <w:szCs w:val="24"/>
        </w:rPr>
        <w:t xml:space="preserve"> Self-</w:t>
      </w:r>
      <w:proofErr w:type="spellStart"/>
      <w:r w:rsidRPr="00A24DF9">
        <w:rPr>
          <w:rFonts w:ascii="Times New Roman" w:hAnsi="Times New Roman" w:cs="Times New Roman"/>
          <w:b/>
          <w:sz w:val="24"/>
          <w:szCs w:val="24"/>
        </w:rPr>
        <w:t>Efficacy</w:t>
      </w:r>
      <w:proofErr w:type="spellEnd"/>
      <w:r w:rsidRPr="00A24DF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A24DF9">
        <w:rPr>
          <w:rFonts w:ascii="Times New Roman" w:hAnsi="Times New Roman" w:cs="Times New Roman"/>
          <w:b/>
          <w:sz w:val="24"/>
          <w:szCs w:val="24"/>
        </w:rPr>
        <w:t>Perception</w:t>
      </w:r>
      <w:proofErr w:type="spellEnd"/>
      <w:r w:rsidR="00A24DF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24DF9">
        <w:rPr>
          <w:rFonts w:ascii="Times New Roman" w:hAnsi="Times New Roman" w:cs="Times New Roman"/>
          <w:b/>
          <w:sz w:val="24"/>
          <w:szCs w:val="24"/>
        </w:rPr>
        <w:t>Scale</w:t>
      </w:r>
      <w:proofErr w:type="spellEnd"/>
      <w:r w:rsidRPr="00A24DF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24DF9">
        <w:rPr>
          <w:rFonts w:ascii="Times New Roman" w:hAnsi="Times New Roman" w:cs="Times New Roman"/>
          <w:b/>
          <w:sz w:val="24"/>
          <w:szCs w:val="24"/>
        </w:rPr>
        <w:t>for</w:t>
      </w:r>
      <w:proofErr w:type="spellEnd"/>
      <w:r w:rsidRPr="00A24DF9">
        <w:rPr>
          <w:rFonts w:ascii="Times New Roman" w:hAnsi="Times New Roman" w:cs="Times New Roman"/>
          <w:b/>
          <w:sz w:val="24"/>
          <w:szCs w:val="24"/>
        </w:rPr>
        <w:t xml:space="preserve"> School </w:t>
      </w:r>
      <w:proofErr w:type="spellStart"/>
      <w:r w:rsidRPr="00A24DF9">
        <w:rPr>
          <w:rFonts w:ascii="Times New Roman" w:hAnsi="Times New Roman" w:cs="Times New Roman"/>
          <w:b/>
          <w:sz w:val="24"/>
          <w:szCs w:val="24"/>
        </w:rPr>
        <w:t>Emergencies</w:t>
      </w:r>
      <w:proofErr w:type="spellEnd"/>
      <w:r w:rsidR="00A24DF9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 w:rsidR="00A24DF9" w:rsidRPr="00A24DF9">
        <w:rPr>
          <w:b/>
        </w:rPr>
        <w:t>FSP</w:t>
      </w:r>
      <w:r w:rsidR="00A24DF9" w:rsidRPr="00A24DF9">
        <w:rPr>
          <w:b/>
        </w:rPr>
        <w:t>S</w:t>
      </w:r>
      <w:proofErr w:type="spellEnd"/>
      <w:r w:rsidR="00A24DF9" w:rsidRPr="00A24DF9">
        <w:rPr>
          <w:b/>
        </w:rPr>
        <w:t>)</w:t>
      </w:r>
    </w:p>
    <w:p w14:paraId="4CF7814B" w14:textId="1BC202B3" w:rsidR="00895A88" w:rsidRPr="00A24DF9" w:rsidRDefault="00895A88" w:rsidP="00895A8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4DF9">
        <w:rPr>
          <w:rFonts w:ascii="Times New Roman" w:hAnsi="Times New Roman" w:cs="Times New Roman"/>
          <w:sz w:val="24"/>
          <w:szCs w:val="24"/>
        </w:rPr>
        <w:t xml:space="preserve">Avşar ve Karakaya (2025) tarafından geliştirilen ölçek tek boyut ve </w:t>
      </w:r>
      <w:r w:rsidRPr="00A24DF9">
        <w:rPr>
          <w:rStyle w:val="Gl"/>
          <w:rFonts w:ascii="Times New Roman" w:hAnsi="Times New Roman" w:cs="Times New Roman"/>
          <w:sz w:val="24"/>
          <w:szCs w:val="24"/>
        </w:rPr>
        <w:t>26 maddeden</w:t>
      </w:r>
      <w:r w:rsidRPr="00A24DF9">
        <w:rPr>
          <w:rFonts w:ascii="Times New Roman" w:hAnsi="Times New Roman" w:cs="Times New Roman"/>
          <w:sz w:val="24"/>
          <w:szCs w:val="24"/>
        </w:rPr>
        <w:t xml:space="preserve"> oluş</w:t>
      </w:r>
      <w:r w:rsidRPr="00A24DF9">
        <w:rPr>
          <w:rFonts w:ascii="Times New Roman" w:hAnsi="Times New Roman" w:cs="Times New Roman"/>
          <w:sz w:val="24"/>
          <w:szCs w:val="24"/>
        </w:rPr>
        <w:t xml:space="preserve">maktadır. </w:t>
      </w:r>
      <w:r w:rsidRPr="00A24DF9">
        <w:rPr>
          <w:rFonts w:ascii="Times New Roman" w:hAnsi="Times New Roman" w:cs="Times New Roman"/>
          <w:sz w:val="24"/>
          <w:szCs w:val="24"/>
        </w:rPr>
        <w:t>26 madde. Bu maddelerin</w:t>
      </w:r>
      <w:r w:rsidRPr="00A24DF9">
        <w:rPr>
          <w:rFonts w:ascii="Times New Roman" w:hAnsi="Times New Roman" w:cs="Times New Roman"/>
          <w:sz w:val="24"/>
          <w:szCs w:val="24"/>
        </w:rPr>
        <w:t xml:space="preserve"> </w:t>
      </w:r>
      <w:r w:rsidRPr="00A24DF9">
        <w:rPr>
          <w:rFonts w:ascii="Times New Roman" w:hAnsi="Times New Roman" w:cs="Times New Roman"/>
          <w:b/>
          <w:sz w:val="24"/>
          <w:szCs w:val="24"/>
        </w:rPr>
        <w:t xml:space="preserve">beş </w:t>
      </w:r>
      <w:r w:rsidR="00A24DF9" w:rsidRPr="00A24DF9">
        <w:rPr>
          <w:rFonts w:ascii="Times New Roman" w:hAnsi="Times New Roman" w:cs="Times New Roman"/>
          <w:b/>
          <w:sz w:val="24"/>
          <w:szCs w:val="24"/>
        </w:rPr>
        <w:t>tanesi</w:t>
      </w:r>
      <w:r w:rsidRPr="00A24DF9">
        <w:rPr>
          <w:rFonts w:ascii="Times New Roman" w:hAnsi="Times New Roman" w:cs="Times New Roman"/>
          <w:sz w:val="24"/>
          <w:szCs w:val="24"/>
        </w:rPr>
        <w:t xml:space="preserve"> </w:t>
      </w:r>
      <w:r w:rsidRPr="00A24DF9">
        <w:rPr>
          <w:rFonts w:ascii="Times New Roman" w:hAnsi="Times New Roman" w:cs="Times New Roman"/>
          <w:sz w:val="24"/>
          <w:szCs w:val="24"/>
        </w:rPr>
        <w:t>7 (</w:t>
      </w:r>
      <w:proofErr w:type="spellStart"/>
      <w:r w:rsidRPr="00A24DF9">
        <w:rPr>
          <w:rFonts w:ascii="Times New Roman" w:hAnsi="Times New Roman" w:cs="Times New Roman"/>
          <w:sz w:val="24"/>
          <w:szCs w:val="24"/>
        </w:rPr>
        <w:t>Item</w:t>
      </w:r>
      <w:proofErr w:type="spellEnd"/>
      <w:r w:rsidRPr="00A24DF9">
        <w:rPr>
          <w:rFonts w:ascii="Times New Roman" w:hAnsi="Times New Roman" w:cs="Times New Roman"/>
          <w:sz w:val="24"/>
          <w:szCs w:val="24"/>
        </w:rPr>
        <w:t xml:space="preserve"> 10) ,12 (</w:t>
      </w:r>
      <w:proofErr w:type="spellStart"/>
      <w:r w:rsidRPr="00A24DF9">
        <w:rPr>
          <w:rFonts w:ascii="Times New Roman" w:hAnsi="Times New Roman" w:cs="Times New Roman"/>
          <w:sz w:val="24"/>
          <w:szCs w:val="24"/>
        </w:rPr>
        <w:t>Item</w:t>
      </w:r>
      <w:proofErr w:type="spellEnd"/>
      <w:r w:rsidRPr="00A24DF9">
        <w:rPr>
          <w:rFonts w:ascii="Times New Roman" w:hAnsi="Times New Roman" w:cs="Times New Roman"/>
          <w:sz w:val="24"/>
          <w:szCs w:val="24"/>
        </w:rPr>
        <w:t xml:space="preserve"> 15),18 (</w:t>
      </w:r>
      <w:proofErr w:type="spellStart"/>
      <w:r w:rsidRPr="00A24DF9">
        <w:rPr>
          <w:rFonts w:ascii="Times New Roman" w:hAnsi="Times New Roman" w:cs="Times New Roman"/>
          <w:sz w:val="24"/>
          <w:szCs w:val="24"/>
        </w:rPr>
        <w:t>Item</w:t>
      </w:r>
      <w:proofErr w:type="spellEnd"/>
      <w:r w:rsidRPr="00A24DF9">
        <w:rPr>
          <w:rFonts w:ascii="Times New Roman" w:hAnsi="Times New Roman" w:cs="Times New Roman"/>
          <w:sz w:val="24"/>
          <w:szCs w:val="24"/>
        </w:rPr>
        <w:t xml:space="preserve"> 25),19 (</w:t>
      </w:r>
      <w:proofErr w:type="spellStart"/>
      <w:r w:rsidRPr="00A24DF9">
        <w:rPr>
          <w:rFonts w:ascii="Times New Roman" w:hAnsi="Times New Roman" w:cs="Times New Roman"/>
          <w:sz w:val="24"/>
          <w:szCs w:val="24"/>
        </w:rPr>
        <w:t>Item</w:t>
      </w:r>
      <w:proofErr w:type="spellEnd"/>
      <w:r w:rsidRPr="00A24DF9">
        <w:rPr>
          <w:rFonts w:ascii="Times New Roman" w:hAnsi="Times New Roman" w:cs="Times New Roman"/>
          <w:sz w:val="24"/>
          <w:szCs w:val="24"/>
        </w:rPr>
        <w:t xml:space="preserve"> 26),20 (</w:t>
      </w:r>
      <w:proofErr w:type="spellStart"/>
      <w:r w:rsidRPr="00A24DF9">
        <w:rPr>
          <w:rFonts w:ascii="Times New Roman" w:hAnsi="Times New Roman" w:cs="Times New Roman"/>
          <w:sz w:val="24"/>
          <w:szCs w:val="24"/>
        </w:rPr>
        <w:t>Item</w:t>
      </w:r>
      <w:proofErr w:type="spellEnd"/>
      <w:r w:rsidRPr="00A24DF9">
        <w:rPr>
          <w:rFonts w:ascii="Times New Roman" w:hAnsi="Times New Roman" w:cs="Times New Roman"/>
          <w:sz w:val="24"/>
          <w:szCs w:val="24"/>
        </w:rPr>
        <w:t xml:space="preserve"> 28) t</w:t>
      </w:r>
      <w:r w:rsidRPr="00A24DF9">
        <w:rPr>
          <w:rFonts w:ascii="Times New Roman" w:hAnsi="Times New Roman" w:cs="Times New Roman"/>
          <w:sz w:val="24"/>
          <w:szCs w:val="24"/>
        </w:rPr>
        <w:t>ers kodlanmaktadır. Araştırmacılar maddeleri, “kesinlikle katılıyorum (5), katılıyorum (4), kararsızım (3), katılmıyorum (2) ve kesinlikle katılmıyorum</w:t>
      </w:r>
      <w:bookmarkStart w:id="0" w:name="_GoBack"/>
      <w:bookmarkEnd w:id="0"/>
      <w:r w:rsidRPr="00A24DF9">
        <w:rPr>
          <w:rFonts w:ascii="Times New Roman" w:hAnsi="Times New Roman" w:cs="Times New Roman"/>
          <w:sz w:val="24"/>
          <w:szCs w:val="24"/>
        </w:rPr>
        <w:t xml:space="preserve"> (1)” ifadelerine uygun olarak </w:t>
      </w:r>
      <w:proofErr w:type="spellStart"/>
      <w:r w:rsidRPr="00A24DF9">
        <w:rPr>
          <w:rFonts w:ascii="Times New Roman" w:hAnsi="Times New Roman" w:cs="Times New Roman"/>
          <w:sz w:val="24"/>
          <w:szCs w:val="24"/>
        </w:rPr>
        <w:t>5’li</w:t>
      </w:r>
      <w:proofErr w:type="spellEnd"/>
      <w:r w:rsidRPr="00A24DF9">
        <w:rPr>
          <w:rFonts w:ascii="Times New Roman" w:hAnsi="Times New Roman" w:cs="Times New Roman"/>
          <w:sz w:val="24"/>
          <w:szCs w:val="24"/>
        </w:rPr>
        <w:t xml:space="preserve"> Likert tipi şeklinde tasarlamıştır.</w:t>
      </w:r>
      <w:r w:rsidR="00A24DF9" w:rsidRPr="00A24D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4DF9" w:rsidRPr="00A24DF9">
        <w:rPr>
          <w:rFonts w:ascii="Times New Roman" w:hAnsi="Times New Roman" w:cs="Times New Roman"/>
          <w:b/>
          <w:sz w:val="24"/>
          <w:szCs w:val="24"/>
        </w:rPr>
        <w:t>Cronbach’s</w:t>
      </w:r>
      <w:proofErr w:type="spellEnd"/>
      <w:r w:rsidR="00A24DF9" w:rsidRPr="00A24DF9">
        <w:rPr>
          <w:rFonts w:ascii="Times New Roman" w:hAnsi="Times New Roman" w:cs="Times New Roman"/>
          <w:b/>
          <w:sz w:val="24"/>
          <w:szCs w:val="24"/>
        </w:rPr>
        <w:t xml:space="preserve"> α katsayısı </w:t>
      </w:r>
      <w:r w:rsidR="00A24DF9" w:rsidRPr="00A24DF9">
        <w:rPr>
          <w:rStyle w:val="Gl"/>
          <w:rFonts w:ascii="Times New Roman" w:hAnsi="Times New Roman" w:cs="Times New Roman"/>
          <w:sz w:val="24"/>
          <w:szCs w:val="24"/>
        </w:rPr>
        <w:t>0.937</w:t>
      </w:r>
      <w:r w:rsidR="00A24DF9" w:rsidRPr="00A24DF9">
        <w:rPr>
          <w:rFonts w:ascii="Times New Roman" w:hAnsi="Times New Roman" w:cs="Times New Roman"/>
          <w:sz w:val="24"/>
          <w:szCs w:val="24"/>
        </w:rPr>
        <w:t xml:space="preserve"> olarak bulunmuştur. Madde-toplam </w:t>
      </w:r>
      <w:proofErr w:type="gramStart"/>
      <w:r w:rsidR="00A24DF9" w:rsidRPr="00A24DF9">
        <w:rPr>
          <w:rFonts w:ascii="Times New Roman" w:hAnsi="Times New Roman" w:cs="Times New Roman"/>
          <w:sz w:val="24"/>
          <w:szCs w:val="24"/>
        </w:rPr>
        <w:t>korelasyonları</w:t>
      </w:r>
      <w:proofErr w:type="gramEnd"/>
      <w:r w:rsidR="00A24DF9" w:rsidRPr="00A24DF9">
        <w:rPr>
          <w:rFonts w:ascii="Times New Roman" w:hAnsi="Times New Roman" w:cs="Times New Roman"/>
          <w:sz w:val="24"/>
          <w:szCs w:val="24"/>
        </w:rPr>
        <w:t xml:space="preserve"> </w:t>
      </w:r>
      <w:r w:rsidR="00A24DF9" w:rsidRPr="00A24DF9">
        <w:rPr>
          <w:rStyle w:val="Gl"/>
          <w:rFonts w:ascii="Times New Roman" w:hAnsi="Times New Roman" w:cs="Times New Roman"/>
          <w:b w:val="0"/>
          <w:sz w:val="24"/>
          <w:szCs w:val="24"/>
        </w:rPr>
        <w:t>0.429 ile 0.775</w:t>
      </w:r>
      <w:r w:rsidR="00A24DF9" w:rsidRPr="00A24DF9">
        <w:rPr>
          <w:rFonts w:ascii="Times New Roman" w:hAnsi="Times New Roman" w:cs="Times New Roman"/>
          <w:sz w:val="24"/>
          <w:szCs w:val="24"/>
        </w:rPr>
        <w:t xml:space="preserve"> arasında değişmektedir. </w:t>
      </w:r>
      <w:r w:rsidRPr="00A24DF9">
        <w:rPr>
          <w:rFonts w:ascii="Times New Roman" w:hAnsi="Times New Roman" w:cs="Times New Roman"/>
          <w:sz w:val="24"/>
          <w:szCs w:val="24"/>
        </w:rPr>
        <w:t xml:space="preserve">Ölçekten alınabilecek toplam puan </w:t>
      </w:r>
      <w:r w:rsidRPr="00A24DF9">
        <w:rPr>
          <w:rStyle w:val="Gl"/>
          <w:rFonts w:ascii="Times New Roman" w:hAnsi="Times New Roman" w:cs="Times New Roman"/>
          <w:b w:val="0"/>
          <w:sz w:val="24"/>
          <w:szCs w:val="24"/>
        </w:rPr>
        <w:t>26 ile 130</w:t>
      </w:r>
      <w:r w:rsidRPr="00A24DF9">
        <w:rPr>
          <w:rFonts w:ascii="Times New Roman" w:hAnsi="Times New Roman" w:cs="Times New Roman"/>
          <w:sz w:val="24"/>
          <w:szCs w:val="24"/>
        </w:rPr>
        <w:t xml:space="preserve"> arasında değişmektedir. Ölçekten elde edilen yüksek puan, öğretmenlerin ilk yardım öz-yeterlik algılarının yüksek olduğunu göstermektedir.</w:t>
      </w:r>
    </w:p>
    <w:p w14:paraId="0C99629E" w14:textId="729F1B95" w:rsidR="00895A88" w:rsidRPr="00A24DF9" w:rsidRDefault="00895A88" w:rsidP="003D442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vsar</w:t>
      </w:r>
      <w:proofErr w:type="spellEnd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 F</w:t>
      </w:r>
      <w:proofErr w:type="gramStart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,</w:t>
      </w:r>
      <w:proofErr w:type="gramEnd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&amp; Karakaya, I. (2025). </w:t>
      </w:r>
      <w:proofErr w:type="spellStart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Validity</w:t>
      </w:r>
      <w:proofErr w:type="spellEnd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proofErr w:type="spellStart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nd</w:t>
      </w:r>
      <w:proofErr w:type="spellEnd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proofErr w:type="spellStart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eliability</w:t>
      </w:r>
      <w:proofErr w:type="spellEnd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of </w:t>
      </w:r>
      <w:proofErr w:type="spellStart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he</w:t>
      </w:r>
      <w:proofErr w:type="spellEnd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First </w:t>
      </w:r>
      <w:proofErr w:type="spellStart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id</w:t>
      </w:r>
      <w:proofErr w:type="spellEnd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Self-</w:t>
      </w:r>
      <w:proofErr w:type="spellStart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Efficacy</w:t>
      </w:r>
      <w:proofErr w:type="spellEnd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proofErr w:type="spellStart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cale</w:t>
      </w:r>
      <w:proofErr w:type="spellEnd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proofErr w:type="spellStart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for</w:t>
      </w:r>
      <w:proofErr w:type="spellEnd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proofErr w:type="spellStart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chool</w:t>
      </w:r>
      <w:proofErr w:type="spellEnd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proofErr w:type="spellStart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emergencies</w:t>
      </w:r>
      <w:proofErr w:type="spellEnd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 </w:t>
      </w:r>
      <w:proofErr w:type="spellStart"/>
      <w:r w:rsidRPr="00A24DF9">
        <w:rPr>
          <w:rStyle w:val="Vurgu"/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Journal</w:t>
      </w:r>
      <w:proofErr w:type="spellEnd"/>
      <w:r w:rsidRPr="00A24DF9">
        <w:rPr>
          <w:rStyle w:val="Vurgu"/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of </w:t>
      </w:r>
      <w:proofErr w:type="spellStart"/>
      <w:r w:rsidRPr="00A24DF9">
        <w:rPr>
          <w:rStyle w:val="Vurgu"/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ubnursing</w:t>
      </w:r>
      <w:proofErr w:type="spellEnd"/>
      <w:r w:rsidRPr="00A24DF9">
        <w:rPr>
          <w:rStyle w:val="Vurgu"/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proofErr w:type="spellStart"/>
      <w:r w:rsidRPr="00A24DF9">
        <w:rPr>
          <w:rStyle w:val="Vurgu"/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ciences</w:t>
      </w:r>
      <w:proofErr w:type="spellEnd"/>
      <w:r w:rsidRPr="00A24DF9">
        <w:rPr>
          <w:rStyle w:val="Vurgu"/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 3</w:t>
      </w:r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(03), 126-133. </w:t>
      </w:r>
      <w:proofErr w:type="spellStart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https</w:t>
      </w:r>
      <w:proofErr w:type="spellEnd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://</w:t>
      </w:r>
      <w:proofErr w:type="spellStart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doi.org</w:t>
      </w:r>
      <w:proofErr w:type="spellEnd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/</w:t>
      </w:r>
      <w:proofErr w:type="gramStart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10.69606</w:t>
      </w:r>
      <w:proofErr w:type="gramEnd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/</w:t>
      </w:r>
      <w:proofErr w:type="spellStart"/>
      <w:r w:rsidRPr="00A24D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jps.v3i03.283</w:t>
      </w:r>
      <w:proofErr w:type="spellEnd"/>
    </w:p>
    <w:p w14:paraId="0F3F31C2" w14:textId="77777777" w:rsidR="00895A88" w:rsidRPr="00A24DF9" w:rsidRDefault="00895A88" w:rsidP="003D442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661ACC7" w14:textId="2C43FAB9" w:rsidR="0056067A" w:rsidRPr="00A24DF9" w:rsidRDefault="00D215DA" w:rsidP="00D215DA">
      <w:pPr>
        <w:rPr>
          <w:rFonts w:ascii="Times New Roman" w:hAnsi="Times New Roman" w:cs="Times New Roman"/>
          <w:sz w:val="24"/>
          <w:szCs w:val="24"/>
        </w:rPr>
      </w:pPr>
      <w:r w:rsidRPr="00A24DF9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</w:t>
      </w:r>
      <w:r w:rsidR="003D4427" w:rsidRPr="00A24DF9">
        <w:rPr>
          <w:rFonts w:ascii="Times New Roman" w:hAnsi="Times New Roman" w:cs="Times New Roman"/>
          <w:sz w:val="24"/>
          <w:szCs w:val="24"/>
        </w:rPr>
        <w:t xml:space="preserve">     </w:t>
      </w:r>
      <w:r w:rsidR="0056067A" w:rsidRPr="00A24DF9">
        <w:rPr>
          <w:rFonts w:ascii="Times New Roman" w:hAnsi="Times New Roman" w:cs="Times New Roman"/>
          <w:sz w:val="24"/>
          <w:szCs w:val="24"/>
        </w:rPr>
        <w:t xml:space="preserve">Fatma AVŞAR </w:t>
      </w:r>
    </w:p>
    <w:p w14:paraId="7C2E376A" w14:textId="2EEA68C2" w:rsidR="00D215DA" w:rsidRPr="00A24DF9" w:rsidRDefault="0056067A" w:rsidP="00D44615">
      <w:pPr>
        <w:jc w:val="center"/>
        <w:rPr>
          <w:rFonts w:ascii="Times New Roman" w:hAnsi="Times New Roman" w:cs="Times New Roman"/>
          <w:sz w:val="24"/>
          <w:szCs w:val="24"/>
        </w:rPr>
      </w:pPr>
      <w:r w:rsidRPr="00A24DF9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</w:t>
      </w:r>
      <w:r w:rsidR="00D44615" w:rsidRPr="00A24DF9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A24DF9">
        <w:rPr>
          <w:rFonts w:ascii="Times New Roman" w:hAnsi="Times New Roman" w:cs="Times New Roman"/>
          <w:sz w:val="24"/>
          <w:szCs w:val="24"/>
        </w:rPr>
        <w:t xml:space="preserve">     </w:t>
      </w:r>
      <w:r w:rsidR="00D44615" w:rsidRPr="00A24DF9">
        <w:rPr>
          <w:rFonts w:ascii="Times New Roman" w:hAnsi="Times New Roman" w:cs="Times New Roman"/>
          <w:sz w:val="24"/>
          <w:szCs w:val="24"/>
        </w:rPr>
        <w:t>İsmail KARAKAYA</w:t>
      </w:r>
      <w:r w:rsidR="00D215DA" w:rsidRPr="00A24DF9">
        <w:rPr>
          <w:rFonts w:ascii="Times New Roman" w:hAnsi="Times New Roman" w:cs="Times New Roman"/>
          <w:sz w:val="24"/>
          <w:szCs w:val="24"/>
        </w:rPr>
        <w:t xml:space="preserve">                                           </w:t>
      </w:r>
      <w:r w:rsidR="001736EB" w:rsidRPr="00A24DF9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</w:p>
    <w:p w14:paraId="5AC205CD" w14:textId="77777777" w:rsidR="00D44615" w:rsidRPr="00A24DF9" w:rsidRDefault="00D44615" w:rsidP="00D215DA">
      <w:pPr>
        <w:tabs>
          <w:tab w:val="center" w:pos="4703"/>
        </w:tabs>
        <w:rPr>
          <w:rFonts w:ascii="Times New Roman" w:hAnsi="Times New Roman" w:cs="Times New Roman"/>
          <w:b/>
          <w:sz w:val="24"/>
          <w:szCs w:val="24"/>
        </w:rPr>
      </w:pPr>
    </w:p>
    <w:p w14:paraId="606561D0" w14:textId="77777777" w:rsidR="00D44615" w:rsidRPr="00A24DF9" w:rsidRDefault="00D44615" w:rsidP="00D215DA">
      <w:pPr>
        <w:tabs>
          <w:tab w:val="center" w:pos="4703"/>
        </w:tabs>
        <w:rPr>
          <w:rFonts w:ascii="Times New Roman" w:hAnsi="Times New Roman" w:cs="Times New Roman"/>
          <w:b/>
          <w:sz w:val="24"/>
          <w:szCs w:val="24"/>
        </w:rPr>
      </w:pPr>
    </w:p>
    <w:p w14:paraId="2C664853" w14:textId="77777777" w:rsidR="00E46DDD" w:rsidRPr="00A24DF9" w:rsidRDefault="00E46DDD" w:rsidP="00D215DA">
      <w:pPr>
        <w:tabs>
          <w:tab w:val="center" w:pos="4703"/>
        </w:tabs>
        <w:rPr>
          <w:rFonts w:ascii="Times New Roman" w:hAnsi="Times New Roman" w:cs="Times New Roman"/>
          <w:b/>
          <w:sz w:val="24"/>
          <w:szCs w:val="24"/>
        </w:rPr>
      </w:pPr>
    </w:p>
    <w:p w14:paraId="6AF150DF" w14:textId="77777777" w:rsidR="00D215DA" w:rsidRPr="00A24DF9" w:rsidRDefault="00D215DA" w:rsidP="00D215DA">
      <w:pPr>
        <w:tabs>
          <w:tab w:val="center" w:pos="4703"/>
        </w:tabs>
        <w:rPr>
          <w:rFonts w:ascii="Times New Roman" w:hAnsi="Times New Roman" w:cs="Times New Roman"/>
          <w:sz w:val="24"/>
          <w:szCs w:val="24"/>
        </w:rPr>
      </w:pPr>
    </w:p>
    <w:p w14:paraId="46B8681B" w14:textId="77777777" w:rsidR="00D215DA" w:rsidRPr="00A24DF9" w:rsidRDefault="00D215DA">
      <w:pPr>
        <w:rPr>
          <w:rFonts w:ascii="Times New Roman" w:hAnsi="Times New Roman" w:cs="Times New Roman"/>
          <w:sz w:val="24"/>
          <w:szCs w:val="24"/>
        </w:rPr>
      </w:pPr>
    </w:p>
    <w:p w14:paraId="2B7EBFA2" w14:textId="77777777" w:rsidR="00D215DA" w:rsidRPr="00A24DF9" w:rsidRDefault="00D215DA">
      <w:pPr>
        <w:rPr>
          <w:rFonts w:ascii="Times New Roman" w:hAnsi="Times New Roman" w:cs="Times New Roman"/>
          <w:sz w:val="24"/>
          <w:szCs w:val="24"/>
        </w:rPr>
      </w:pPr>
    </w:p>
    <w:p w14:paraId="388A6BF0" w14:textId="77777777" w:rsidR="00D215DA" w:rsidRPr="00A24DF9" w:rsidRDefault="00D215DA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pPr w:leftFromText="141" w:rightFromText="141" w:vertAnchor="page" w:horzAnchor="margin" w:tblpXSpec="center" w:tblpY="3341"/>
        <w:tblW w:w="11633" w:type="dxa"/>
        <w:tblLayout w:type="fixed"/>
        <w:tblLook w:val="04A0" w:firstRow="1" w:lastRow="0" w:firstColumn="1" w:lastColumn="0" w:noHBand="0" w:noVBand="1"/>
      </w:tblPr>
      <w:tblGrid>
        <w:gridCol w:w="1129"/>
        <w:gridCol w:w="7229"/>
        <w:gridCol w:w="709"/>
        <w:gridCol w:w="717"/>
        <w:gridCol w:w="567"/>
        <w:gridCol w:w="567"/>
        <w:gridCol w:w="715"/>
      </w:tblGrid>
      <w:tr w:rsidR="0056067A" w:rsidRPr="00A24DF9" w14:paraId="404CD14A" w14:textId="77777777" w:rsidTr="00895A88">
        <w:trPr>
          <w:cantSplit/>
          <w:trHeight w:val="1695"/>
        </w:trPr>
        <w:tc>
          <w:tcPr>
            <w:tcW w:w="1129" w:type="dxa"/>
          </w:tcPr>
          <w:p w14:paraId="315BB7F8" w14:textId="77777777" w:rsidR="0056067A" w:rsidRPr="00A24DF9" w:rsidRDefault="0056067A" w:rsidP="003D4427">
            <w:pPr>
              <w:pStyle w:val="ListeParagraf"/>
              <w:ind w:left="454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29" w:type="dxa"/>
          </w:tcPr>
          <w:p w14:paraId="26AD8082" w14:textId="77777777" w:rsidR="0056067A" w:rsidRPr="00A24DF9" w:rsidRDefault="0056067A" w:rsidP="003D442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  <w:r w:rsidRPr="00A24DF9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  <w:p w14:paraId="6927C5C7" w14:textId="77777777" w:rsidR="0056067A" w:rsidRPr="00A24DF9" w:rsidRDefault="0056067A" w:rsidP="003D442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b/>
                <w:sz w:val="24"/>
                <w:szCs w:val="24"/>
              </w:rPr>
              <w:t>Maddeler</w:t>
            </w:r>
            <w:r w:rsidRPr="00A24DF9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  <w:p w14:paraId="35DB593B" w14:textId="77777777" w:rsidR="0056067A" w:rsidRPr="00A24DF9" w:rsidRDefault="0056067A" w:rsidP="003D442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extDirection w:val="tbRl"/>
          </w:tcPr>
          <w:p w14:paraId="3AFB0287" w14:textId="77777777" w:rsidR="0056067A" w:rsidRPr="00A24DF9" w:rsidRDefault="0056067A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b/>
                <w:sz w:val="24"/>
                <w:szCs w:val="24"/>
              </w:rPr>
              <w:t>Kesinlikle Katılmıyorum</w:t>
            </w:r>
          </w:p>
        </w:tc>
        <w:tc>
          <w:tcPr>
            <w:tcW w:w="717" w:type="dxa"/>
            <w:textDirection w:val="tbRl"/>
          </w:tcPr>
          <w:p w14:paraId="4A9CC391" w14:textId="77777777" w:rsidR="0056067A" w:rsidRPr="00A24DF9" w:rsidRDefault="0056067A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b/>
                <w:sz w:val="24"/>
                <w:szCs w:val="24"/>
              </w:rPr>
              <w:t>Katılmıyorum</w:t>
            </w:r>
          </w:p>
        </w:tc>
        <w:tc>
          <w:tcPr>
            <w:tcW w:w="567" w:type="dxa"/>
            <w:textDirection w:val="tbRl"/>
          </w:tcPr>
          <w:p w14:paraId="7B07794C" w14:textId="77777777" w:rsidR="0056067A" w:rsidRPr="00A24DF9" w:rsidRDefault="0056067A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b/>
                <w:sz w:val="24"/>
                <w:szCs w:val="24"/>
              </w:rPr>
              <w:t>Kararsızım</w:t>
            </w:r>
          </w:p>
        </w:tc>
        <w:tc>
          <w:tcPr>
            <w:tcW w:w="567" w:type="dxa"/>
            <w:textDirection w:val="tbRl"/>
          </w:tcPr>
          <w:p w14:paraId="68C560D4" w14:textId="77777777" w:rsidR="0056067A" w:rsidRPr="00A24DF9" w:rsidRDefault="0056067A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b/>
                <w:sz w:val="24"/>
                <w:szCs w:val="24"/>
              </w:rPr>
              <w:t>Katılıyorum</w:t>
            </w:r>
          </w:p>
        </w:tc>
        <w:tc>
          <w:tcPr>
            <w:tcW w:w="715" w:type="dxa"/>
            <w:textDirection w:val="tbRl"/>
          </w:tcPr>
          <w:p w14:paraId="7720878B" w14:textId="77777777" w:rsidR="0056067A" w:rsidRPr="00A24DF9" w:rsidRDefault="0056067A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b/>
                <w:sz w:val="24"/>
                <w:szCs w:val="24"/>
              </w:rPr>
              <w:t>Kesinlikle</w:t>
            </w:r>
          </w:p>
          <w:p w14:paraId="35FCDA3B" w14:textId="77777777" w:rsidR="0056067A" w:rsidRPr="00A24DF9" w:rsidRDefault="0056067A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atılıyorum </w:t>
            </w:r>
          </w:p>
        </w:tc>
      </w:tr>
      <w:tr w:rsidR="003D4427" w:rsidRPr="00A24DF9" w14:paraId="2E4BEFAA" w14:textId="77777777" w:rsidTr="00895A88">
        <w:trPr>
          <w:cantSplit/>
          <w:trHeight w:val="116"/>
        </w:trPr>
        <w:tc>
          <w:tcPr>
            <w:tcW w:w="1129" w:type="dxa"/>
          </w:tcPr>
          <w:p w14:paraId="58FE22FF" w14:textId="6ED688EF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29" w:type="dxa"/>
          </w:tcPr>
          <w:p w14:paraId="289172DF" w14:textId="75F1AD53" w:rsidR="003D4427" w:rsidRPr="00A24DF9" w:rsidRDefault="003D4427" w:rsidP="003D442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 xml:space="preserve">Acil durumlarda sakin bir şekilde yaralı öğrenciye ilk yardım yapabilirim. </w:t>
            </w:r>
          </w:p>
        </w:tc>
        <w:tc>
          <w:tcPr>
            <w:tcW w:w="709" w:type="dxa"/>
            <w:textDirection w:val="tbRl"/>
          </w:tcPr>
          <w:p w14:paraId="6EF08D81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7" w:type="dxa"/>
            <w:textDirection w:val="tbRl"/>
          </w:tcPr>
          <w:p w14:paraId="1D718C6B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tbRl"/>
          </w:tcPr>
          <w:p w14:paraId="2824B6C5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tbRl"/>
          </w:tcPr>
          <w:p w14:paraId="23846B80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5" w:type="dxa"/>
            <w:textDirection w:val="tbRl"/>
          </w:tcPr>
          <w:p w14:paraId="2A1CCF5D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D4427" w:rsidRPr="00A24DF9" w14:paraId="6937E9A7" w14:textId="77777777" w:rsidTr="00895A88">
        <w:trPr>
          <w:cantSplit/>
          <w:trHeight w:val="131"/>
        </w:trPr>
        <w:tc>
          <w:tcPr>
            <w:tcW w:w="1129" w:type="dxa"/>
          </w:tcPr>
          <w:p w14:paraId="3249454F" w14:textId="3750368E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29" w:type="dxa"/>
          </w:tcPr>
          <w:p w14:paraId="3FF4AF8E" w14:textId="53934323" w:rsidR="003D4427" w:rsidRPr="00A24DF9" w:rsidRDefault="003D4427" w:rsidP="003D442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 xml:space="preserve">İlk yardım ile acil yardım arasındaki farkı bilirim.  </w:t>
            </w:r>
          </w:p>
        </w:tc>
        <w:tc>
          <w:tcPr>
            <w:tcW w:w="709" w:type="dxa"/>
            <w:textDirection w:val="tbRl"/>
          </w:tcPr>
          <w:p w14:paraId="28FFBBD8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7" w:type="dxa"/>
            <w:textDirection w:val="tbRl"/>
          </w:tcPr>
          <w:p w14:paraId="75D61E77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tbRl"/>
          </w:tcPr>
          <w:p w14:paraId="325BA2A2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tbRl"/>
          </w:tcPr>
          <w:p w14:paraId="007AEDCF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5" w:type="dxa"/>
            <w:textDirection w:val="tbRl"/>
          </w:tcPr>
          <w:p w14:paraId="0701C038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D4427" w:rsidRPr="00A24DF9" w14:paraId="477639AD" w14:textId="77777777" w:rsidTr="00895A88">
        <w:trPr>
          <w:cantSplit/>
          <w:trHeight w:val="266"/>
        </w:trPr>
        <w:tc>
          <w:tcPr>
            <w:tcW w:w="1129" w:type="dxa"/>
          </w:tcPr>
          <w:p w14:paraId="5D103680" w14:textId="1B49B7A3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29" w:type="dxa"/>
          </w:tcPr>
          <w:p w14:paraId="5207A7C3" w14:textId="53837B8B" w:rsidR="003D4427" w:rsidRPr="00A24DF9" w:rsidRDefault="003D4427" w:rsidP="003D442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Acil bir durumda ilkyardım çantasındaki malzemeleri kullanabilirim.</w:t>
            </w:r>
          </w:p>
        </w:tc>
        <w:tc>
          <w:tcPr>
            <w:tcW w:w="709" w:type="dxa"/>
            <w:textDirection w:val="tbRl"/>
          </w:tcPr>
          <w:p w14:paraId="0ABBC6D3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7" w:type="dxa"/>
            <w:textDirection w:val="tbRl"/>
          </w:tcPr>
          <w:p w14:paraId="60C73E1A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tbRl"/>
          </w:tcPr>
          <w:p w14:paraId="56A66727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tbRl"/>
          </w:tcPr>
          <w:p w14:paraId="48D018BC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5" w:type="dxa"/>
            <w:textDirection w:val="tbRl"/>
          </w:tcPr>
          <w:p w14:paraId="7251CEC4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D4427" w:rsidRPr="00A24DF9" w14:paraId="333875BC" w14:textId="77777777" w:rsidTr="00895A88">
        <w:trPr>
          <w:cantSplit/>
          <w:trHeight w:val="124"/>
        </w:trPr>
        <w:tc>
          <w:tcPr>
            <w:tcW w:w="1129" w:type="dxa"/>
          </w:tcPr>
          <w:p w14:paraId="1782D90A" w14:textId="761697B7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29" w:type="dxa"/>
          </w:tcPr>
          <w:p w14:paraId="11CD18F8" w14:textId="76275790" w:rsidR="003D4427" w:rsidRPr="00A24DF9" w:rsidRDefault="003D4427" w:rsidP="003D442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İlkyardım konusunda kendimi yetersiz hissederim.</w:t>
            </w:r>
          </w:p>
        </w:tc>
        <w:tc>
          <w:tcPr>
            <w:tcW w:w="709" w:type="dxa"/>
            <w:textDirection w:val="tbRl"/>
          </w:tcPr>
          <w:p w14:paraId="0443AEC0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7" w:type="dxa"/>
            <w:textDirection w:val="tbRl"/>
          </w:tcPr>
          <w:p w14:paraId="3393A842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tbRl"/>
          </w:tcPr>
          <w:p w14:paraId="42AAC1C5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tbRl"/>
          </w:tcPr>
          <w:p w14:paraId="2BD87B95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5" w:type="dxa"/>
            <w:textDirection w:val="tbRl"/>
          </w:tcPr>
          <w:p w14:paraId="2B09D4E1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D4427" w:rsidRPr="00A24DF9" w14:paraId="0C24EDD4" w14:textId="77777777" w:rsidTr="00895A88">
        <w:trPr>
          <w:cantSplit/>
          <w:trHeight w:val="50"/>
        </w:trPr>
        <w:tc>
          <w:tcPr>
            <w:tcW w:w="1129" w:type="dxa"/>
          </w:tcPr>
          <w:p w14:paraId="366FA276" w14:textId="5BC74DD3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29" w:type="dxa"/>
          </w:tcPr>
          <w:p w14:paraId="73B84B40" w14:textId="5E5727DF" w:rsidR="003D4427" w:rsidRPr="00A24DF9" w:rsidRDefault="003D4427" w:rsidP="003D442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 xml:space="preserve">Ciddi olduğunu düşündüğüm acil durumlara yetkim </w:t>
            </w:r>
            <w:proofErr w:type="gramStart"/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dahilinde</w:t>
            </w:r>
            <w:proofErr w:type="gramEnd"/>
            <w:r w:rsidRPr="00A24DF9">
              <w:rPr>
                <w:rFonts w:ascii="Times New Roman" w:hAnsi="Times New Roman" w:cs="Times New Roman"/>
                <w:sz w:val="24"/>
                <w:szCs w:val="24"/>
              </w:rPr>
              <w:t xml:space="preserve"> müdahale edebilirim.</w:t>
            </w:r>
          </w:p>
        </w:tc>
        <w:tc>
          <w:tcPr>
            <w:tcW w:w="709" w:type="dxa"/>
            <w:textDirection w:val="tbRl"/>
          </w:tcPr>
          <w:p w14:paraId="002BD3E9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7" w:type="dxa"/>
            <w:textDirection w:val="tbRl"/>
          </w:tcPr>
          <w:p w14:paraId="2C6D3649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tbRl"/>
          </w:tcPr>
          <w:p w14:paraId="74C8618A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tbRl"/>
          </w:tcPr>
          <w:p w14:paraId="4652DD40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5" w:type="dxa"/>
            <w:textDirection w:val="tbRl"/>
          </w:tcPr>
          <w:p w14:paraId="73FEAC4D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D4427" w:rsidRPr="00A24DF9" w14:paraId="557065D5" w14:textId="77777777" w:rsidTr="00895A88">
        <w:trPr>
          <w:cantSplit/>
          <w:trHeight w:val="268"/>
        </w:trPr>
        <w:tc>
          <w:tcPr>
            <w:tcW w:w="1129" w:type="dxa"/>
          </w:tcPr>
          <w:p w14:paraId="2AE70A04" w14:textId="08018BB8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29" w:type="dxa"/>
          </w:tcPr>
          <w:p w14:paraId="7C77F8F8" w14:textId="50A179E4" w:rsidR="003D4427" w:rsidRPr="00A24DF9" w:rsidRDefault="003D4427" w:rsidP="003D442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Acil bir durumda olay yerinin güvenliğini değerlendirebilirim.</w:t>
            </w:r>
          </w:p>
        </w:tc>
        <w:tc>
          <w:tcPr>
            <w:tcW w:w="709" w:type="dxa"/>
            <w:textDirection w:val="tbRl"/>
          </w:tcPr>
          <w:p w14:paraId="219737CF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7" w:type="dxa"/>
            <w:textDirection w:val="tbRl"/>
          </w:tcPr>
          <w:p w14:paraId="4144C176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tbRl"/>
          </w:tcPr>
          <w:p w14:paraId="05BEADBA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tbRl"/>
          </w:tcPr>
          <w:p w14:paraId="7F1B7496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5" w:type="dxa"/>
            <w:textDirection w:val="tbRl"/>
          </w:tcPr>
          <w:p w14:paraId="5B548B49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D4427" w:rsidRPr="00A24DF9" w14:paraId="58DA0A6E" w14:textId="77777777" w:rsidTr="00895A88">
        <w:trPr>
          <w:cantSplit/>
          <w:trHeight w:val="116"/>
        </w:trPr>
        <w:tc>
          <w:tcPr>
            <w:tcW w:w="1129" w:type="dxa"/>
          </w:tcPr>
          <w:p w14:paraId="581654E9" w14:textId="6BB27EBA" w:rsidR="003D4427" w:rsidRPr="00A24DF9" w:rsidRDefault="00895A88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229" w:type="dxa"/>
          </w:tcPr>
          <w:p w14:paraId="6BC4537F" w14:textId="5DCDFE89" w:rsidR="003D4427" w:rsidRPr="00A24DF9" w:rsidRDefault="003D4427" w:rsidP="003D442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Acil durumlarda yaralı öğrencini nefes yolu açıklığını kontrol edemem.</w:t>
            </w:r>
          </w:p>
        </w:tc>
        <w:tc>
          <w:tcPr>
            <w:tcW w:w="709" w:type="dxa"/>
            <w:textDirection w:val="tbRl"/>
          </w:tcPr>
          <w:p w14:paraId="65C41BB5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7" w:type="dxa"/>
            <w:textDirection w:val="tbRl"/>
          </w:tcPr>
          <w:p w14:paraId="2F67D03D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tbRl"/>
          </w:tcPr>
          <w:p w14:paraId="3CAC73B3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tbRl"/>
          </w:tcPr>
          <w:p w14:paraId="3EDF7511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5" w:type="dxa"/>
            <w:textDirection w:val="tbRl"/>
          </w:tcPr>
          <w:p w14:paraId="1D9ADB41" w14:textId="77777777" w:rsidR="003D4427" w:rsidRPr="00A24DF9" w:rsidRDefault="003D4427" w:rsidP="003D4427">
            <w:pPr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D4427" w:rsidRPr="00A24DF9" w14:paraId="40F427C0" w14:textId="77777777" w:rsidTr="00895A88">
        <w:trPr>
          <w:trHeight w:val="168"/>
        </w:trPr>
        <w:tc>
          <w:tcPr>
            <w:tcW w:w="1129" w:type="dxa"/>
          </w:tcPr>
          <w:p w14:paraId="5E05E523" w14:textId="77777777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ind w:right="3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23346714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Acil bir durumda kan dolaşımını değerlendirmek amacıyla yaralının nabzını bulabilirim.</w:t>
            </w:r>
          </w:p>
        </w:tc>
        <w:tc>
          <w:tcPr>
            <w:tcW w:w="709" w:type="dxa"/>
          </w:tcPr>
          <w:p w14:paraId="2C632B4E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73811C49" w14:textId="77777777" w:rsidR="003D4427" w:rsidRPr="00A24DF9" w:rsidRDefault="003D4427" w:rsidP="003D4427">
            <w:pPr>
              <w:pStyle w:val="ListeParagraf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3B270B44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63E7F529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54B50E58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32A32328" w14:textId="77777777" w:rsidTr="00895A88">
        <w:trPr>
          <w:trHeight w:val="168"/>
        </w:trPr>
        <w:tc>
          <w:tcPr>
            <w:tcW w:w="1129" w:type="dxa"/>
          </w:tcPr>
          <w:p w14:paraId="71A5CC29" w14:textId="77777777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009631D1" w14:textId="086BE2C8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Acil bir durumda yaralı öğrencinin solunumunu “bak-dinle-hisset” yöntemi ile değerlendirebilirim.</w:t>
            </w:r>
          </w:p>
        </w:tc>
        <w:tc>
          <w:tcPr>
            <w:tcW w:w="709" w:type="dxa"/>
          </w:tcPr>
          <w:p w14:paraId="1D01C837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686A9CAD" w14:textId="77777777" w:rsidR="003D4427" w:rsidRPr="00A24DF9" w:rsidRDefault="003D4427" w:rsidP="003D4427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5D09951D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53AA7038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4CA009C2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6FDC7893" w14:textId="77777777" w:rsidTr="00895A88">
        <w:trPr>
          <w:trHeight w:val="168"/>
        </w:trPr>
        <w:tc>
          <w:tcPr>
            <w:tcW w:w="1129" w:type="dxa"/>
          </w:tcPr>
          <w:p w14:paraId="37887A8B" w14:textId="77777777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09D1E524" w14:textId="636B76F4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Kanaması olan öğrenciye nasıl vücut pozisyonu vereceğimi bilirim.</w:t>
            </w:r>
          </w:p>
        </w:tc>
        <w:tc>
          <w:tcPr>
            <w:tcW w:w="709" w:type="dxa"/>
          </w:tcPr>
          <w:p w14:paraId="545043DC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26482817" w14:textId="77777777" w:rsidR="003D4427" w:rsidRPr="00A24DF9" w:rsidRDefault="003D4427" w:rsidP="003D4427">
            <w:pPr>
              <w:ind w:left="56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3936B3AD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0297CBF8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14788D96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42D2FB96" w14:textId="77777777" w:rsidTr="00895A88">
        <w:trPr>
          <w:trHeight w:val="168"/>
        </w:trPr>
        <w:tc>
          <w:tcPr>
            <w:tcW w:w="1129" w:type="dxa"/>
          </w:tcPr>
          <w:p w14:paraId="780AA260" w14:textId="77777777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4B042A32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Kanın durmasını sağlamak için bası noktalarına basınç uygulayabilirim.</w:t>
            </w:r>
          </w:p>
        </w:tc>
        <w:tc>
          <w:tcPr>
            <w:tcW w:w="709" w:type="dxa"/>
          </w:tcPr>
          <w:p w14:paraId="79D39A99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45DEE900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139D83F0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1CDB46FC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233EFF40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34134700" w14:textId="77777777" w:rsidTr="00895A88">
        <w:trPr>
          <w:trHeight w:val="168"/>
        </w:trPr>
        <w:tc>
          <w:tcPr>
            <w:tcW w:w="1129" w:type="dxa"/>
          </w:tcPr>
          <w:p w14:paraId="330A9251" w14:textId="01350FF9" w:rsidR="003D4427" w:rsidRPr="00A24DF9" w:rsidRDefault="00895A88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7229" w:type="dxa"/>
          </w:tcPr>
          <w:p w14:paraId="379C0BB0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Kanayan yere nasıl turnike yapılacağımı bilemem.</w:t>
            </w:r>
          </w:p>
        </w:tc>
        <w:tc>
          <w:tcPr>
            <w:tcW w:w="709" w:type="dxa"/>
          </w:tcPr>
          <w:p w14:paraId="787925BE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5AA9DCD0" w14:textId="77777777" w:rsidR="003D4427" w:rsidRPr="00A24DF9" w:rsidRDefault="003D4427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4188FBE4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3F343BFC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51EE0A70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46843C06" w14:textId="77777777" w:rsidTr="00895A88">
        <w:trPr>
          <w:trHeight w:val="168"/>
        </w:trPr>
        <w:tc>
          <w:tcPr>
            <w:tcW w:w="1129" w:type="dxa"/>
          </w:tcPr>
          <w:p w14:paraId="62979C72" w14:textId="77777777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6D59AC42" w14:textId="1190F039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İç kanama riski olan öğrenciye yiyecek ve içecek verilmeyeceğini bilirim.</w:t>
            </w:r>
          </w:p>
        </w:tc>
        <w:tc>
          <w:tcPr>
            <w:tcW w:w="709" w:type="dxa"/>
          </w:tcPr>
          <w:p w14:paraId="243260EE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3BBD552A" w14:textId="77777777" w:rsidR="003D4427" w:rsidRPr="00A24DF9" w:rsidRDefault="003D4427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697909C4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6378986A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247C1026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262220B7" w14:textId="77777777" w:rsidTr="00895A88">
        <w:trPr>
          <w:trHeight w:val="168"/>
        </w:trPr>
        <w:tc>
          <w:tcPr>
            <w:tcW w:w="1129" w:type="dxa"/>
          </w:tcPr>
          <w:p w14:paraId="59FF9130" w14:textId="77777777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3C71C491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Kanayan yarayı sarma kurallarını bilirim.</w:t>
            </w:r>
          </w:p>
        </w:tc>
        <w:tc>
          <w:tcPr>
            <w:tcW w:w="709" w:type="dxa"/>
          </w:tcPr>
          <w:p w14:paraId="738EB841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453F7DB0" w14:textId="77777777" w:rsidR="003D4427" w:rsidRPr="00A24DF9" w:rsidRDefault="003D4427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2FC5AE51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4DBD2A0C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6D02F948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2DA79B64" w14:textId="77777777" w:rsidTr="00895A88">
        <w:trPr>
          <w:trHeight w:val="168"/>
        </w:trPr>
        <w:tc>
          <w:tcPr>
            <w:tcW w:w="1129" w:type="dxa"/>
          </w:tcPr>
          <w:p w14:paraId="064DD324" w14:textId="77777777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72A9CA91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Burun kanamasını rahatlıkla durdurabilirim.</w:t>
            </w:r>
          </w:p>
        </w:tc>
        <w:tc>
          <w:tcPr>
            <w:tcW w:w="709" w:type="dxa"/>
          </w:tcPr>
          <w:p w14:paraId="76CD093E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32E8975F" w14:textId="77777777" w:rsidR="003D4427" w:rsidRPr="00A24DF9" w:rsidRDefault="003D4427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2003D721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4E60C8A1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71FDB8CE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179AE9C9" w14:textId="77777777" w:rsidTr="00895A88">
        <w:tc>
          <w:tcPr>
            <w:tcW w:w="1129" w:type="dxa"/>
          </w:tcPr>
          <w:p w14:paraId="4A138882" w14:textId="77777777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6A68CA1A" w14:textId="48192820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Acil bir durumda yaralı öğrencinin nabzını kontrol edebileceğim vücut bölgelerini bulabilirim.</w:t>
            </w:r>
          </w:p>
        </w:tc>
        <w:tc>
          <w:tcPr>
            <w:tcW w:w="709" w:type="dxa"/>
          </w:tcPr>
          <w:p w14:paraId="511E3058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0E318533" w14:textId="77777777" w:rsidR="003D4427" w:rsidRPr="00A24DF9" w:rsidRDefault="003D4427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1CCFB837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67DAE2C8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533AF376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3DE8AD3B" w14:textId="77777777" w:rsidTr="00895A88">
        <w:trPr>
          <w:trHeight w:val="168"/>
        </w:trPr>
        <w:tc>
          <w:tcPr>
            <w:tcW w:w="1129" w:type="dxa"/>
          </w:tcPr>
          <w:p w14:paraId="553937F1" w14:textId="77777777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0F2407E6" w14:textId="30C486B6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Diş, ağız ve çene yaralanmalarında ilk yardım yapmak için yeterli olduğumu düşünüyorum.</w:t>
            </w:r>
          </w:p>
        </w:tc>
        <w:tc>
          <w:tcPr>
            <w:tcW w:w="709" w:type="dxa"/>
          </w:tcPr>
          <w:p w14:paraId="744FBE58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32463439" w14:textId="77777777" w:rsidR="003D4427" w:rsidRPr="00A24DF9" w:rsidRDefault="003D4427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4A4E4B18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38A3B023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7AA8EF13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310EB5E1" w14:textId="77777777" w:rsidTr="00895A88">
        <w:trPr>
          <w:trHeight w:val="168"/>
        </w:trPr>
        <w:tc>
          <w:tcPr>
            <w:tcW w:w="1129" w:type="dxa"/>
          </w:tcPr>
          <w:p w14:paraId="10EFA62B" w14:textId="031CC16C" w:rsidR="003D4427" w:rsidRPr="00A24DF9" w:rsidRDefault="00895A88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7229" w:type="dxa"/>
          </w:tcPr>
          <w:p w14:paraId="54C669A8" w14:textId="5AF443E0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Baş, buyun yaralanmalarında ilk yardımı nasıl yapacağımı bilemem.</w:t>
            </w:r>
          </w:p>
        </w:tc>
        <w:tc>
          <w:tcPr>
            <w:tcW w:w="709" w:type="dxa"/>
          </w:tcPr>
          <w:p w14:paraId="5AD0280C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7E9D4247" w14:textId="77777777" w:rsidR="003D4427" w:rsidRPr="00A24DF9" w:rsidRDefault="003D4427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7204898A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331D54C4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0749B0C2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67482D14" w14:textId="77777777" w:rsidTr="00895A88">
        <w:trPr>
          <w:trHeight w:val="168"/>
        </w:trPr>
        <w:tc>
          <w:tcPr>
            <w:tcW w:w="1129" w:type="dxa"/>
          </w:tcPr>
          <w:p w14:paraId="1C644372" w14:textId="39B48A0B" w:rsidR="003D4427" w:rsidRPr="00A24DF9" w:rsidRDefault="00895A88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7229" w:type="dxa"/>
          </w:tcPr>
          <w:p w14:paraId="4D7C2390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Kanamalı yaralanmalarda elim ayağım birbirine dolaşır.</w:t>
            </w:r>
          </w:p>
        </w:tc>
        <w:tc>
          <w:tcPr>
            <w:tcW w:w="709" w:type="dxa"/>
          </w:tcPr>
          <w:p w14:paraId="2E6D192A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2A6B2F89" w14:textId="77777777" w:rsidR="003D4427" w:rsidRPr="00A24DF9" w:rsidRDefault="003D4427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6D0B54FD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66C84CEB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2D3BB980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4CCC76A0" w14:textId="77777777" w:rsidTr="00895A88">
        <w:trPr>
          <w:trHeight w:val="168"/>
        </w:trPr>
        <w:tc>
          <w:tcPr>
            <w:tcW w:w="1129" w:type="dxa"/>
          </w:tcPr>
          <w:p w14:paraId="1E7C9CFF" w14:textId="43FAA886" w:rsidR="003D4427" w:rsidRPr="00A24DF9" w:rsidRDefault="00895A88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7229" w:type="dxa"/>
          </w:tcPr>
          <w:p w14:paraId="2D9F9630" w14:textId="5A8F3BEC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Karın yaralanmalarında nasıl bandaj uygulayacağımı bilemem.</w:t>
            </w:r>
          </w:p>
        </w:tc>
        <w:tc>
          <w:tcPr>
            <w:tcW w:w="709" w:type="dxa"/>
          </w:tcPr>
          <w:p w14:paraId="5E518813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78DE3C88" w14:textId="77777777" w:rsidR="003D4427" w:rsidRPr="00A24DF9" w:rsidRDefault="003D4427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00C52260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25C45ED2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79765CA1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39B607C4" w14:textId="77777777" w:rsidTr="00895A88">
        <w:trPr>
          <w:trHeight w:val="168"/>
        </w:trPr>
        <w:tc>
          <w:tcPr>
            <w:tcW w:w="1129" w:type="dxa"/>
          </w:tcPr>
          <w:p w14:paraId="5AEFAA2C" w14:textId="77777777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37602FDA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 xml:space="preserve">Kırık, çıkık durumlarında </w:t>
            </w:r>
            <w:proofErr w:type="spellStart"/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atel</w:t>
            </w:r>
            <w:proofErr w:type="spellEnd"/>
            <w:r w:rsidRPr="00A24DF9">
              <w:rPr>
                <w:rFonts w:ascii="Times New Roman" w:hAnsi="Times New Roman" w:cs="Times New Roman"/>
                <w:sz w:val="24"/>
                <w:szCs w:val="24"/>
              </w:rPr>
              <w:t xml:space="preserve"> yapabilirim.</w:t>
            </w:r>
          </w:p>
        </w:tc>
        <w:tc>
          <w:tcPr>
            <w:tcW w:w="709" w:type="dxa"/>
          </w:tcPr>
          <w:p w14:paraId="00189E2F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4B791856" w14:textId="77777777" w:rsidR="003D4427" w:rsidRPr="00A24DF9" w:rsidRDefault="003D4427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7FA77BF9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574BFA0A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18C431C5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74621F18" w14:textId="77777777" w:rsidTr="00895A88">
        <w:trPr>
          <w:trHeight w:val="168"/>
        </w:trPr>
        <w:tc>
          <w:tcPr>
            <w:tcW w:w="1129" w:type="dxa"/>
          </w:tcPr>
          <w:p w14:paraId="1754C2B2" w14:textId="77777777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29BDEDFF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Kopan parmağı (uzvu) kurallara uygun taşıyabilirim.</w:t>
            </w:r>
          </w:p>
        </w:tc>
        <w:tc>
          <w:tcPr>
            <w:tcW w:w="709" w:type="dxa"/>
          </w:tcPr>
          <w:p w14:paraId="7660267A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61B1042A" w14:textId="77777777" w:rsidR="003D4427" w:rsidRPr="00A24DF9" w:rsidRDefault="003D4427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5EF9A42F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2A1C929E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25316E53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034E450F" w14:textId="77777777" w:rsidTr="00895A88">
        <w:trPr>
          <w:trHeight w:val="168"/>
        </w:trPr>
        <w:tc>
          <w:tcPr>
            <w:tcW w:w="1129" w:type="dxa"/>
          </w:tcPr>
          <w:p w14:paraId="734FDDB7" w14:textId="77777777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59F9BB60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Kopan parmağın (uzvu) ne kadar sürede sağlık kuruluşuna ulaştırılması gerektiğini bilirim.</w:t>
            </w:r>
          </w:p>
        </w:tc>
        <w:tc>
          <w:tcPr>
            <w:tcW w:w="709" w:type="dxa"/>
          </w:tcPr>
          <w:p w14:paraId="5C96427E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0B81B5D7" w14:textId="77777777" w:rsidR="003D4427" w:rsidRPr="00A24DF9" w:rsidRDefault="003D4427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0A29B953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7DB74BD0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7BE46046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7BB815CC" w14:textId="77777777" w:rsidTr="00895A88">
        <w:trPr>
          <w:trHeight w:val="168"/>
        </w:trPr>
        <w:tc>
          <w:tcPr>
            <w:tcW w:w="1129" w:type="dxa"/>
          </w:tcPr>
          <w:p w14:paraId="6CBC0C04" w14:textId="77777777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0525DECF" w14:textId="0939DB2E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 xml:space="preserve"> Bayılan bir öğrencinin kendine gelmesi için neler yapmam gerektiğini bilirim.</w:t>
            </w:r>
          </w:p>
        </w:tc>
        <w:tc>
          <w:tcPr>
            <w:tcW w:w="709" w:type="dxa"/>
          </w:tcPr>
          <w:p w14:paraId="18E15E3A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18E8A54C" w14:textId="77777777" w:rsidR="003D4427" w:rsidRPr="00A24DF9" w:rsidRDefault="003D4427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301A205D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75585BC2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59C528B9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456B1120" w14:textId="77777777" w:rsidTr="00895A88">
        <w:trPr>
          <w:trHeight w:val="168"/>
        </w:trPr>
        <w:tc>
          <w:tcPr>
            <w:tcW w:w="1129" w:type="dxa"/>
          </w:tcPr>
          <w:p w14:paraId="60293615" w14:textId="77777777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280CB0F3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Yaralıyı 112 gelene kadar hangi pozisyonda bekleteceğimi bilirim.</w:t>
            </w:r>
          </w:p>
        </w:tc>
        <w:tc>
          <w:tcPr>
            <w:tcW w:w="709" w:type="dxa"/>
          </w:tcPr>
          <w:p w14:paraId="09ED34A5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6C0953AA" w14:textId="77777777" w:rsidR="003D4427" w:rsidRPr="00A24DF9" w:rsidRDefault="003D4427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3CDB83AA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4C56E19B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3C19D0C6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427" w:rsidRPr="00A24DF9" w14:paraId="4F718ECE" w14:textId="77777777" w:rsidTr="00895A88">
        <w:trPr>
          <w:trHeight w:val="168"/>
        </w:trPr>
        <w:tc>
          <w:tcPr>
            <w:tcW w:w="1129" w:type="dxa"/>
          </w:tcPr>
          <w:p w14:paraId="5AF57EEC" w14:textId="77777777" w:rsidR="003D4427" w:rsidRPr="00A24DF9" w:rsidRDefault="003D4427" w:rsidP="00A47093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1712F76F" w14:textId="733C4A46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Yanık olan bölgeye nasıl ilk yardım yapacağımı bilirim.</w:t>
            </w:r>
          </w:p>
        </w:tc>
        <w:tc>
          <w:tcPr>
            <w:tcW w:w="709" w:type="dxa"/>
          </w:tcPr>
          <w:p w14:paraId="4DAB0CAE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" w:type="dxa"/>
          </w:tcPr>
          <w:p w14:paraId="36124142" w14:textId="77777777" w:rsidR="003D4427" w:rsidRPr="00A24DF9" w:rsidRDefault="003D4427" w:rsidP="003D4427">
            <w:pPr>
              <w:pStyle w:val="ListeParagraf"/>
              <w:ind w:left="92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755E56D7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3F367C74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5" w:type="dxa"/>
          </w:tcPr>
          <w:p w14:paraId="28513BD8" w14:textId="77777777" w:rsidR="003D4427" w:rsidRPr="00A24DF9" w:rsidRDefault="003D4427" w:rsidP="003D442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5A88" w:rsidRPr="00A24DF9" w14:paraId="3DB0412A" w14:textId="77777777" w:rsidTr="00CB2967">
        <w:trPr>
          <w:trHeight w:val="168"/>
        </w:trPr>
        <w:tc>
          <w:tcPr>
            <w:tcW w:w="11633" w:type="dxa"/>
            <w:gridSpan w:val="7"/>
          </w:tcPr>
          <w:p w14:paraId="4110D460" w14:textId="66168D15" w:rsidR="00895A88" w:rsidRPr="00A24DF9" w:rsidRDefault="00895A88" w:rsidP="00895A88">
            <w:pPr>
              <w:pStyle w:val="ListeParagraf"/>
              <w:rPr>
                <w:rFonts w:ascii="Times New Roman" w:hAnsi="Times New Roman" w:cs="Times New Roman"/>
                <w:sz w:val="24"/>
                <w:szCs w:val="24"/>
              </w:rPr>
            </w:pPr>
            <w:r w:rsidRPr="00A24DF9">
              <w:rPr>
                <w:rFonts w:ascii="Times New Roman" w:hAnsi="Times New Roman" w:cs="Times New Roman"/>
                <w:sz w:val="24"/>
                <w:szCs w:val="24"/>
              </w:rPr>
              <w:t>*Ters maddeler</w:t>
            </w:r>
          </w:p>
        </w:tc>
      </w:tr>
    </w:tbl>
    <w:p w14:paraId="63503668" w14:textId="77777777" w:rsidR="00D215DA" w:rsidRPr="00A24DF9" w:rsidRDefault="00D215DA">
      <w:pPr>
        <w:rPr>
          <w:rFonts w:ascii="Times New Roman" w:hAnsi="Times New Roman" w:cs="Times New Roman"/>
          <w:sz w:val="24"/>
          <w:szCs w:val="24"/>
        </w:rPr>
      </w:pPr>
    </w:p>
    <w:p w14:paraId="7CEE49A4" w14:textId="77777777" w:rsidR="00A24DF9" w:rsidRPr="00A24DF9" w:rsidRDefault="00A24DF9">
      <w:pPr>
        <w:rPr>
          <w:rFonts w:ascii="Times New Roman" w:hAnsi="Times New Roman" w:cs="Times New Roman"/>
          <w:sz w:val="24"/>
          <w:szCs w:val="24"/>
        </w:rPr>
      </w:pPr>
    </w:p>
    <w:sectPr w:rsidR="00A24DF9" w:rsidRPr="00A24DF9" w:rsidSect="003D4427">
      <w:pgSz w:w="12240" w:h="15840"/>
      <w:pgMar w:top="284" w:right="1417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70FDC"/>
    <w:multiLevelType w:val="hybridMultilevel"/>
    <w:tmpl w:val="4336FFC4"/>
    <w:lvl w:ilvl="0" w:tplc="041F000F">
      <w:start w:val="1"/>
      <w:numFmt w:val="decimal"/>
      <w:lvlText w:val="%1."/>
      <w:lvlJc w:val="left"/>
      <w:pPr>
        <w:ind w:left="927" w:hanging="360"/>
      </w:p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173D2D2D"/>
    <w:multiLevelType w:val="hybridMultilevel"/>
    <w:tmpl w:val="C3F638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F038FA"/>
    <w:multiLevelType w:val="hybridMultilevel"/>
    <w:tmpl w:val="0E0AEF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190DE0"/>
    <w:multiLevelType w:val="hybridMultilevel"/>
    <w:tmpl w:val="D43C9F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DD2037"/>
    <w:multiLevelType w:val="hybridMultilevel"/>
    <w:tmpl w:val="D64A554C"/>
    <w:lvl w:ilvl="0" w:tplc="F2BEEBB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FD1C19"/>
    <w:multiLevelType w:val="hybridMultilevel"/>
    <w:tmpl w:val="4E3CE1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bSwNLA0M7YwNzdS0lEKTi0uzszPAykwqQUAZ7PPKiwAAAA="/>
  </w:docVars>
  <w:rsids>
    <w:rsidRoot w:val="00EC7AB3"/>
    <w:rsid w:val="0007098A"/>
    <w:rsid w:val="00131742"/>
    <w:rsid w:val="001736EB"/>
    <w:rsid w:val="001A59CC"/>
    <w:rsid w:val="0032506D"/>
    <w:rsid w:val="00326606"/>
    <w:rsid w:val="003D4427"/>
    <w:rsid w:val="004862C1"/>
    <w:rsid w:val="005156E9"/>
    <w:rsid w:val="0056067A"/>
    <w:rsid w:val="005C760B"/>
    <w:rsid w:val="006C2C4B"/>
    <w:rsid w:val="00731652"/>
    <w:rsid w:val="0080588C"/>
    <w:rsid w:val="00857BFD"/>
    <w:rsid w:val="00895A88"/>
    <w:rsid w:val="008B6914"/>
    <w:rsid w:val="00A14ED5"/>
    <w:rsid w:val="00A24DF9"/>
    <w:rsid w:val="00A308BB"/>
    <w:rsid w:val="00A47093"/>
    <w:rsid w:val="00B01253"/>
    <w:rsid w:val="00BD4376"/>
    <w:rsid w:val="00D215DA"/>
    <w:rsid w:val="00D44615"/>
    <w:rsid w:val="00E04398"/>
    <w:rsid w:val="00E32FE0"/>
    <w:rsid w:val="00E37C07"/>
    <w:rsid w:val="00E46DDD"/>
    <w:rsid w:val="00EC7AB3"/>
    <w:rsid w:val="00F50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82A81E"/>
  <w15:chartTrackingRefBased/>
  <w15:docId w15:val="{99EE13F4-0D78-4BBD-8F8E-11A4D2925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7AB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C7A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C7AB3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E46D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46DD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895A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Gl">
    <w:name w:val="Strong"/>
    <w:basedOn w:val="VarsaylanParagrafYazTipi"/>
    <w:uiPriority w:val="22"/>
    <w:qFormat/>
    <w:rsid w:val="00895A88"/>
    <w:rPr>
      <w:b/>
      <w:bCs/>
    </w:rPr>
  </w:style>
  <w:style w:type="character" w:styleId="Vurgu">
    <w:name w:val="Emphasis"/>
    <w:basedOn w:val="VarsaylanParagrafYazTipi"/>
    <w:uiPriority w:val="20"/>
    <w:qFormat/>
    <w:rsid w:val="00895A8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2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A3C126-114E-4E9A-9F97-D73CA5993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13</Words>
  <Characters>2928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mavsarr</dc:creator>
  <cp:keywords/>
  <dc:description/>
  <cp:lastModifiedBy>User</cp:lastModifiedBy>
  <cp:revision>5</cp:revision>
  <cp:lastPrinted>2018-05-02T21:25:00Z</cp:lastPrinted>
  <dcterms:created xsi:type="dcterms:W3CDTF">2025-09-17T09:31:00Z</dcterms:created>
  <dcterms:modified xsi:type="dcterms:W3CDTF">2025-12-08T09:35:00Z</dcterms:modified>
</cp:coreProperties>
</file>